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2CA3" w14:textId="77777777" w:rsidR="004A352F" w:rsidRPr="00BC3801" w:rsidRDefault="005F12DE" w:rsidP="00D95649">
      <w:pPr>
        <w:pStyle w:val="GvdeMetni"/>
        <w:ind w:right="422"/>
        <w:jc w:val="right"/>
        <w:rPr>
          <w:rStyle w:val="fontstyle01"/>
          <w:sz w:val="20"/>
          <w:szCs w:val="20"/>
        </w:rPr>
      </w:pP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Pr="00BC3801">
        <w:rPr>
          <w:rFonts w:ascii="Times New Roman" w:hAnsi="Times New Roman" w:cs="Times New Roman"/>
          <w:b/>
        </w:rPr>
        <w:tab/>
      </w:r>
      <w:r w:rsidR="00D95649" w:rsidRPr="00BC3801">
        <w:rPr>
          <w:rFonts w:ascii="Times New Roman" w:hAnsi="Times New Roman" w:cs="Times New Roman"/>
          <w:b/>
        </w:rPr>
        <w:t xml:space="preserve"> </w:t>
      </w:r>
      <w:r w:rsidR="004A352F" w:rsidRPr="00BC3801">
        <w:rPr>
          <w:rFonts w:ascii="Times New Roman" w:hAnsi="Times New Roman" w:cs="Times New Roman"/>
          <w:b/>
        </w:rPr>
        <w:tab/>
        <w:t xml:space="preserve"> </w:t>
      </w:r>
      <w:r w:rsidR="00D95649" w:rsidRPr="00BC3801">
        <w:rPr>
          <w:rFonts w:ascii="Times New Roman" w:hAnsi="Times New Roman" w:cs="Times New Roman"/>
          <w:b/>
        </w:rPr>
        <w:t xml:space="preserve">        </w:t>
      </w:r>
    </w:p>
    <w:p w14:paraId="1A15357F" w14:textId="77777777" w:rsidR="00537E71" w:rsidRPr="00BE206C" w:rsidRDefault="000670AA" w:rsidP="00BE206C">
      <w:pPr>
        <w:pStyle w:val="GvdeMetni"/>
        <w:spacing w:line="276" w:lineRule="auto"/>
        <w:ind w:right="422" w:firstLine="173"/>
        <w:rPr>
          <w:rFonts w:ascii="Times New Roman" w:hAnsi="Times New Roman" w:cs="Times New Roman"/>
          <w:b/>
          <w:u w:val="single"/>
        </w:rPr>
      </w:pPr>
      <w:proofErr w:type="spellStart"/>
      <w:r w:rsidRPr="00BE206C">
        <w:rPr>
          <w:rFonts w:ascii="Times New Roman" w:hAnsi="Times New Roman" w:cs="Times New Roman"/>
          <w:b/>
          <w:u w:val="single"/>
        </w:rPr>
        <w:t>İşletmenin</w:t>
      </w:r>
      <w:proofErr w:type="spellEnd"/>
      <w:r w:rsidR="00537E71" w:rsidRPr="00BE206C">
        <w:rPr>
          <w:rFonts w:ascii="Times New Roman" w:hAnsi="Times New Roman" w:cs="Times New Roman"/>
          <w:b/>
          <w:u w:val="single"/>
        </w:rPr>
        <w:t xml:space="preserve"> / Company’s</w:t>
      </w:r>
      <w:r w:rsidRPr="00BE206C">
        <w:rPr>
          <w:rFonts w:ascii="Times New Roman" w:hAnsi="Times New Roman" w:cs="Times New Roman"/>
          <w:b/>
          <w:u w:val="single"/>
        </w:rPr>
        <w:t xml:space="preserve">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527"/>
        <w:gridCol w:w="5528"/>
      </w:tblGrid>
      <w:tr w:rsidR="00537E71" w:rsidRPr="00BC3801" w14:paraId="0C8FC62D" w14:textId="77777777" w:rsidTr="00537E71">
        <w:tc>
          <w:tcPr>
            <w:tcW w:w="5527" w:type="dxa"/>
          </w:tcPr>
          <w:p w14:paraId="3AB1F92B" w14:textId="77777777"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Adı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Name:</w:t>
            </w:r>
          </w:p>
        </w:tc>
        <w:tc>
          <w:tcPr>
            <w:tcW w:w="5528" w:type="dxa"/>
          </w:tcPr>
          <w:p w14:paraId="58B0AAA8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14:paraId="76FC18A8" w14:textId="77777777" w:rsidTr="00537E71">
        <w:tc>
          <w:tcPr>
            <w:tcW w:w="5527" w:type="dxa"/>
          </w:tcPr>
          <w:p w14:paraId="02B26958" w14:textId="77777777"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Adresi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Address:</w:t>
            </w:r>
          </w:p>
        </w:tc>
        <w:tc>
          <w:tcPr>
            <w:tcW w:w="5528" w:type="dxa"/>
          </w:tcPr>
          <w:p w14:paraId="118002E7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14:paraId="2A152980" w14:textId="77777777" w:rsidTr="00537E71">
        <w:tc>
          <w:tcPr>
            <w:tcW w:w="5527" w:type="dxa"/>
          </w:tcPr>
          <w:p w14:paraId="404AD37A" w14:textId="77777777"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Telefon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</w:t>
            </w:r>
            <w:proofErr w:type="gramStart"/>
            <w:r w:rsidR="00331EF8">
              <w:rPr>
                <w:rFonts w:ascii="Times New Roman" w:hAnsi="Times New Roman" w:cs="Times New Roman"/>
                <w:b/>
              </w:rPr>
              <w:t>P</w:t>
            </w:r>
            <w:r w:rsidRPr="00BC3801">
              <w:rPr>
                <w:rFonts w:ascii="Times New Roman" w:hAnsi="Times New Roman" w:cs="Times New Roman"/>
                <w:b/>
              </w:rPr>
              <w:t>hone :</w:t>
            </w:r>
            <w:proofErr w:type="gramEnd"/>
          </w:p>
          <w:p w14:paraId="119FBF46" w14:textId="77777777" w:rsidR="00537E71" w:rsidRPr="00BC3801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</w:rPr>
              <w:t>Faks</w:t>
            </w:r>
            <w:proofErr w:type="spellEnd"/>
            <w:r w:rsidRPr="00BC3801">
              <w:rPr>
                <w:rFonts w:ascii="Times New Roman" w:hAnsi="Times New Roman" w:cs="Times New Roman"/>
                <w:b/>
              </w:rPr>
              <w:t xml:space="preserve"> / Fax :</w:t>
            </w:r>
          </w:p>
        </w:tc>
        <w:tc>
          <w:tcPr>
            <w:tcW w:w="5528" w:type="dxa"/>
          </w:tcPr>
          <w:p w14:paraId="38798CA3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14:paraId="5426CC50" w14:textId="77777777" w:rsidTr="00537E71">
        <w:tc>
          <w:tcPr>
            <w:tcW w:w="5527" w:type="dxa"/>
          </w:tcPr>
          <w:p w14:paraId="08E5D6A4" w14:textId="77777777" w:rsidR="00537E71" w:rsidRPr="00BE206C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r w:rsidRPr="00BE206C">
              <w:rPr>
                <w:rFonts w:ascii="Times New Roman" w:hAnsi="Times New Roman" w:cs="Times New Roman"/>
                <w:b/>
              </w:rPr>
              <w:t xml:space="preserve">İnternet </w:t>
            </w:r>
            <w:proofErr w:type="spellStart"/>
            <w:r w:rsidRPr="00BE206C">
              <w:rPr>
                <w:rFonts w:ascii="Times New Roman" w:hAnsi="Times New Roman" w:cs="Times New Roman"/>
                <w:b/>
              </w:rPr>
              <w:t>Adresi</w:t>
            </w:r>
            <w:proofErr w:type="spellEnd"/>
            <w:r w:rsidRPr="00BE206C">
              <w:rPr>
                <w:rFonts w:ascii="Times New Roman" w:hAnsi="Times New Roman" w:cs="Times New Roman"/>
                <w:b/>
              </w:rPr>
              <w:t xml:space="preserve"> / Web Address :</w:t>
            </w:r>
          </w:p>
        </w:tc>
        <w:tc>
          <w:tcPr>
            <w:tcW w:w="5528" w:type="dxa"/>
          </w:tcPr>
          <w:p w14:paraId="7467FB76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14:paraId="082A35D5" w14:textId="77777777" w:rsidTr="00537E71">
        <w:tc>
          <w:tcPr>
            <w:tcW w:w="5527" w:type="dxa"/>
          </w:tcPr>
          <w:p w14:paraId="6F78E902" w14:textId="77777777" w:rsidR="00537E71" w:rsidRPr="00BE206C" w:rsidRDefault="00537E71" w:rsidP="00BE206C">
            <w:pPr>
              <w:pStyle w:val="GvdeMetni"/>
              <w:spacing w:line="276" w:lineRule="auto"/>
              <w:ind w:right="422"/>
              <w:rPr>
                <w:rFonts w:ascii="Times New Roman" w:hAnsi="Times New Roman" w:cs="Times New Roman"/>
                <w:b/>
              </w:rPr>
            </w:pPr>
            <w:proofErr w:type="spellStart"/>
            <w:r w:rsidRPr="00BE206C">
              <w:rPr>
                <w:rFonts w:ascii="Times New Roman" w:hAnsi="Times New Roman" w:cs="Times New Roman"/>
                <w:b/>
              </w:rPr>
              <w:t>Sicil</w:t>
            </w:r>
            <w:proofErr w:type="spellEnd"/>
            <w:r w:rsidRPr="00BE206C">
              <w:rPr>
                <w:rFonts w:ascii="Times New Roman" w:hAnsi="Times New Roman" w:cs="Times New Roman"/>
                <w:b/>
              </w:rPr>
              <w:t xml:space="preserve"> Amiri / </w:t>
            </w:r>
            <w:r w:rsidRPr="00BE206C">
              <w:rPr>
                <w:rFonts w:ascii="Times New Roman" w:hAnsi="Times New Roman" w:cs="Times New Roman"/>
                <w:b/>
                <w:iCs/>
                <w:color w:val="000000"/>
              </w:rPr>
              <w:t>Authorized Record Keeper of Trainee:</w:t>
            </w:r>
          </w:p>
        </w:tc>
        <w:tc>
          <w:tcPr>
            <w:tcW w:w="5528" w:type="dxa"/>
          </w:tcPr>
          <w:p w14:paraId="0C8FEAAA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14:paraId="5496999D" w14:textId="77777777" w:rsidTr="00537E71">
        <w:tc>
          <w:tcPr>
            <w:tcW w:w="5527" w:type="dxa"/>
          </w:tcPr>
          <w:p w14:paraId="565FD716" w14:textId="77777777" w:rsidR="00537E71" w:rsidRPr="00BE206C" w:rsidRDefault="00537E71" w:rsidP="00537E71">
            <w:pPr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</w:pP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Sicil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</w:t>
            </w: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Amirinin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E-</w:t>
            </w: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posta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</w:t>
            </w:r>
            <w:proofErr w:type="spellStart"/>
            <w:r w:rsidRPr="00BE206C">
              <w:rPr>
                <w:rStyle w:val="fontstyle01"/>
                <w:i w:val="0"/>
                <w:sz w:val="20"/>
                <w:szCs w:val="20"/>
              </w:rPr>
              <w:t>Adresi</w:t>
            </w:r>
            <w:proofErr w:type="spellEnd"/>
            <w:r w:rsidRPr="00BE206C">
              <w:rPr>
                <w:rStyle w:val="fontstyle01"/>
                <w:i w:val="0"/>
                <w:sz w:val="20"/>
                <w:szCs w:val="20"/>
              </w:rPr>
              <w:t xml:space="preserve"> /</w:t>
            </w:r>
            <w:r w:rsidRPr="00BE206C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</w:rPr>
              <w:t xml:space="preserve"> E</w:t>
            </w:r>
            <w:r w:rsidRPr="00BE206C">
              <w:rPr>
                <w:rStyle w:val="fontstyle01"/>
                <w:i w:val="0"/>
                <w:sz w:val="20"/>
                <w:szCs w:val="20"/>
              </w:rPr>
              <w:t>-mail Address of the Record Keeper</w:t>
            </w:r>
          </w:p>
        </w:tc>
        <w:tc>
          <w:tcPr>
            <w:tcW w:w="5528" w:type="dxa"/>
          </w:tcPr>
          <w:p w14:paraId="35CB555D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</w:rPr>
            </w:pPr>
          </w:p>
        </w:tc>
      </w:tr>
      <w:tr w:rsidR="00537E71" w:rsidRPr="00BC3801" w14:paraId="3838175E" w14:textId="77777777" w:rsidTr="00537E71">
        <w:tc>
          <w:tcPr>
            <w:tcW w:w="5527" w:type="dxa"/>
          </w:tcPr>
          <w:p w14:paraId="30900B28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  <w:color w:val="000000"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İşyer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Eğitimin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Başlama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proofErr w:type="gram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Tarih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:</w:t>
            </w:r>
            <w:proofErr w:type="gram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BC3801">
              <w:rPr>
                <w:rFonts w:ascii="Times New Roman" w:hAnsi="Times New Roman" w:cs="Times New Roman"/>
                <w:b/>
                <w:color w:val="000000"/>
              </w:rPr>
              <w:t>......./......./......</w:t>
            </w:r>
          </w:p>
          <w:p w14:paraId="2108BF52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</w:rPr>
            </w:pPr>
            <w:r w:rsidRPr="00BC3801">
              <w:rPr>
                <w:rFonts w:ascii="Times New Roman" w:hAnsi="Times New Roman" w:cs="Times New Roman"/>
                <w:b/>
                <w:color w:val="000000"/>
              </w:rPr>
              <w:t>Starting Date</w:t>
            </w:r>
          </w:p>
        </w:tc>
        <w:tc>
          <w:tcPr>
            <w:tcW w:w="5528" w:type="dxa"/>
          </w:tcPr>
          <w:p w14:paraId="67A072B2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  <w:color w:val="000000"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İşyer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Eğitimin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Bitiş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proofErr w:type="gramStart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>Tarihi</w:t>
            </w:r>
            <w:proofErr w:type="spell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:</w:t>
            </w:r>
            <w:proofErr w:type="gramEnd"/>
            <w:r w:rsidRPr="00BC3801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..</w:t>
            </w:r>
            <w:r w:rsidRPr="00BC3801">
              <w:rPr>
                <w:rFonts w:ascii="Times New Roman" w:hAnsi="Times New Roman" w:cs="Times New Roman"/>
                <w:b/>
                <w:color w:val="000000"/>
              </w:rPr>
              <w:t>...../......./........</w:t>
            </w:r>
          </w:p>
          <w:p w14:paraId="115D0290" w14:textId="77777777" w:rsidR="00537E71" w:rsidRPr="00BC3801" w:rsidRDefault="00537E71" w:rsidP="000670AA">
            <w:pPr>
              <w:pStyle w:val="GvdeMetni"/>
              <w:ind w:right="422"/>
              <w:rPr>
                <w:rFonts w:ascii="Times New Roman" w:hAnsi="Times New Roman" w:cs="Times New Roman"/>
                <w:b/>
                <w:u w:val="single"/>
              </w:rPr>
            </w:pPr>
            <w:r w:rsidRPr="00BC3801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Completion Date</w:t>
            </w:r>
          </w:p>
        </w:tc>
      </w:tr>
    </w:tbl>
    <w:p w14:paraId="5AE54ECF" w14:textId="77777777" w:rsidR="00537E71" w:rsidRPr="00BC3801" w:rsidRDefault="00537E71" w:rsidP="00BE206C">
      <w:pPr>
        <w:pStyle w:val="GvdeMetni"/>
        <w:spacing w:line="276" w:lineRule="auto"/>
        <w:ind w:right="422" w:firstLine="173"/>
        <w:rPr>
          <w:rFonts w:ascii="Times New Roman" w:hAnsi="Times New Roman" w:cs="Times New Roman"/>
          <w:u w:val="single"/>
        </w:rPr>
      </w:pPr>
    </w:p>
    <w:p w14:paraId="2A0D36FD" w14:textId="77777777" w:rsidR="004B0A8D" w:rsidRPr="00BC3801" w:rsidRDefault="004B0A8D" w:rsidP="00BE206C">
      <w:pPr>
        <w:pStyle w:val="GvdeMetni"/>
        <w:spacing w:line="360" w:lineRule="auto"/>
        <w:ind w:right="422" w:firstLine="173"/>
        <w:rPr>
          <w:rFonts w:ascii="Times New Roman" w:hAnsi="Times New Roman" w:cs="Times New Roman"/>
          <w:b/>
        </w:rPr>
      </w:pPr>
      <w:proofErr w:type="spellStart"/>
      <w:r w:rsidRPr="00BC3801">
        <w:rPr>
          <w:rFonts w:ascii="Times New Roman" w:hAnsi="Times New Roman" w:cs="Times New Roman"/>
          <w:b/>
        </w:rPr>
        <w:t>Öğrencinin</w:t>
      </w:r>
      <w:proofErr w:type="spellEnd"/>
      <w:r w:rsidRPr="00BC3801">
        <w:rPr>
          <w:rFonts w:ascii="Times New Roman" w:hAnsi="Times New Roman" w:cs="Times New Roman"/>
          <w:b/>
        </w:rPr>
        <w:t xml:space="preserve"> </w:t>
      </w:r>
      <w:proofErr w:type="spellStart"/>
      <w:r w:rsidRPr="00BC3801">
        <w:rPr>
          <w:rFonts w:ascii="Times New Roman" w:hAnsi="Times New Roman" w:cs="Times New Roman"/>
          <w:b/>
        </w:rPr>
        <w:t>Adı</w:t>
      </w:r>
      <w:proofErr w:type="spellEnd"/>
      <w:r w:rsidRPr="00BC3801">
        <w:rPr>
          <w:rFonts w:ascii="Times New Roman" w:hAnsi="Times New Roman" w:cs="Times New Roman"/>
          <w:b/>
        </w:rPr>
        <w:t xml:space="preserve"> – </w:t>
      </w:r>
      <w:proofErr w:type="spellStart"/>
      <w:r w:rsidRPr="00BC3801">
        <w:rPr>
          <w:rFonts w:ascii="Times New Roman" w:hAnsi="Times New Roman" w:cs="Times New Roman"/>
          <w:b/>
        </w:rPr>
        <w:t>Soyadı</w:t>
      </w:r>
      <w:proofErr w:type="spellEnd"/>
      <w:r w:rsidRPr="00BC3801">
        <w:rPr>
          <w:rFonts w:ascii="Times New Roman" w:hAnsi="Times New Roman" w:cs="Times New Roman"/>
          <w:b/>
        </w:rPr>
        <w:t xml:space="preserve"> / Student’s Name </w:t>
      </w:r>
      <w:r w:rsidR="00387C27" w:rsidRPr="00BC3801">
        <w:rPr>
          <w:rFonts w:ascii="Times New Roman" w:hAnsi="Times New Roman" w:cs="Times New Roman"/>
          <w:b/>
        </w:rPr>
        <w:t>–</w:t>
      </w:r>
      <w:r w:rsidRPr="00BC3801">
        <w:rPr>
          <w:rFonts w:ascii="Times New Roman" w:hAnsi="Times New Roman" w:cs="Times New Roman"/>
          <w:b/>
        </w:rPr>
        <w:t xml:space="preserve"> Surname</w:t>
      </w:r>
      <w:r w:rsidR="00387C27" w:rsidRPr="00BC3801">
        <w:rPr>
          <w:rFonts w:ascii="Times New Roman" w:hAnsi="Times New Roman" w:cs="Times New Roman"/>
          <w:b/>
        </w:rPr>
        <w:t>:</w:t>
      </w:r>
    </w:p>
    <w:p w14:paraId="58034EF1" w14:textId="77777777" w:rsidR="000D16B2" w:rsidRPr="00BC3801" w:rsidRDefault="004B0A8D" w:rsidP="00BE206C">
      <w:pPr>
        <w:pStyle w:val="GvdeMetni"/>
        <w:spacing w:line="360" w:lineRule="auto"/>
        <w:ind w:right="422" w:firstLine="173"/>
        <w:rPr>
          <w:rFonts w:ascii="Times New Roman" w:hAnsi="Times New Roman" w:cs="Times New Roman"/>
          <w:b/>
        </w:rPr>
      </w:pPr>
      <w:proofErr w:type="spellStart"/>
      <w:r w:rsidRPr="00BC3801">
        <w:rPr>
          <w:rFonts w:ascii="Times New Roman" w:hAnsi="Times New Roman" w:cs="Times New Roman"/>
          <w:b/>
        </w:rPr>
        <w:t>Öğrenci</w:t>
      </w:r>
      <w:proofErr w:type="spellEnd"/>
      <w:r w:rsidRPr="00BC3801">
        <w:rPr>
          <w:rFonts w:ascii="Times New Roman" w:hAnsi="Times New Roman" w:cs="Times New Roman"/>
          <w:b/>
        </w:rPr>
        <w:t xml:space="preserve"> </w:t>
      </w:r>
      <w:proofErr w:type="spellStart"/>
      <w:r w:rsidRPr="00BC3801">
        <w:rPr>
          <w:rFonts w:ascii="Times New Roman" w:hAnsi="Times New Roman" w:cs="Times New Roman"/>
          <w:b/>
        </w:rPr>
        <w:t>Numarası</w:t>
      </w:r>
      <w:proofErr w:type="spellEnd"/>
      <w:r w:rsidRPr="00BC3801">
        <w:rPr>
          <w:rFonts w:ascii="Times New Roman" w:hAnsi="Times New Roman" w:cs="Times New Roman"/>
          <w:b/>
        </w:rPr>
        <w:t xml:space="preserve"> / Student’s Number:</w:t>
      </w:r>
    </w:p>
    <w:tbl>
      <w:tblPr>
        <w:tblW w:w="10979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1417"/>
        <w:gridCol w:w="1418"/>
        <w:gridCol w:w="1417"/>
        <w:gridCol w:w="1180"/>
        <w:gridCol w:w="1294"/>
      </w:tblGrid>
      <w:tr w:rsidR="00466FC7" w:rsidRPr="00886D4A" w14:paraId="01F0C64B" w14:textId="77777777" w:rsidTr="000E6691">
        <w:trPr>
          <w:trHeight w:val="499"/>
        </w:trPr>
        <w:tc>
          <w:tcPr>
            <w:tcW w:w="28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854E3" w14:textId="77777777" w:rsidR="00886D4A" w:rsidRPr="00886D4A" w:rsidRDefault="00466FC7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  <w:proofErr w:type="spellEnd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>Değerlendirme</w:t>
            </w:r>
            <w:proofErr w:type="spellEnd"/>
            <w:r w:rsidRPr="00BC38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Student Evaluation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DD3A10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Ço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İyi / Very Good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098176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İyi / Good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832E7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Yeterl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Satisfactory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5BA1D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Orta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Competent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41971F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ayıf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Poor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4F36A9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Ço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ayıf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/ Very Poor</w:t>
            </w:r>
          </w:p>
        </w:tc>
      </w:tr>
      <w:tr w:rsidR="00466FC7" w:rsidRPr="00886D4A" w14:paraId="6F1183DE" w14:textId="77777777" w:rsidTr="000E6691">
        <w:trPr>
          <w:trHeight w:val="296"/>
        </w:trPr>
        <w:tc>
          <w:tcPr>
            <w:tcW w:w="2835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F3D702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C1E35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90-100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6F7D61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80-89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29F4A5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70-79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9B268C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60-69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2A312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50-59)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D6DE0E" w14:textId="77777777" w:rsidR="00886D4A" w:rsidRPr="00886D4A" w:rsidRDefault="00886D4A" w:rsidP="00886D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(&lt;49)</w:t>
            </w:r>
          </w:p>
        </w:tc>
      </w:tr>
      <w:tr w:rsidR="00886D4A" w:rsidRPr="00BC3801" w14:paraId="543DF3BB" w14:textId="77777777" w:rsidTr="000E6691">
        <w:trPr>
          <w:trHeight w:val="53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CD21D" w14:textId="77777777" w:rsidR="00886D4A" w:rsidRPr="00E67B2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İ</w:t>
            </w:r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ş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karşı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özen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 xml:space="preserve">,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Cs w:val="20"/>
                <w:lang w:eastAsia="tr-TR"/>
              </w:rPr>
              <w:t>ilgi</w:t>
            </w:r>
            <w:proofErr w:type="spellEnd"/>
          </w:p>
          <w:p w14:paraId="37155CC1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Interest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 xml:space="preserve">,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wor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attitud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4371F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3866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1773E8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6735C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444F5D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A56C71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4156A81D" w14:textId="77777777" w:rsidTr="000E6691">
        <w:trPr>
          <w:trHeight w:val="624"/>
        </w:trPr>
        <w:tc>
          <w:tcPr>
            <w:tcW w:w="283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BC2E1D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Görevin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yerin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getirm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Fulfilling the dutie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1FEEE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DDB59F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8D6156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C1282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EDF2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340B8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12F544D2" w14:textId="77777777" w:rsidTr="000E6691">
        <w:trPr>
          <w:trHeight w:val="542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C2F2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İş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devamı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="001F266D" w:rsidRPr="00E67B2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Continu</w:t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919F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D536A7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9E6110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E65BA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914BEA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A247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5F64DD23" w14:textId="77777777" w:rsidTr="000E6691">
        <w:trPr>
          <w:trHeight w:val="487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5DD546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İletişim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Becerileri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Communication Skill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CBC5FB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70911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3DE0A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8A120F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E376A1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4AECA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41654A87" w14:textId="77777777" w:rsidTr="000E6691">
        <w:trPr>
          <w:trHeight w:val="470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848332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Sorumlulu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alma</w:t>
            </w: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Taking Responsibil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A9FC30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3CB446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CBE6A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81D24E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6DE676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EF477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42BEDDCB" w14:textId="77777777" w:rsidTr="000E6691">
        <w:trPr>
          <w:trHeight w:val="477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8F9F4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Kendine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 xml:space="preserve"> </w:t>
            </w: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güven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Self confidenc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9E879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833D7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19765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DD4956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33366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8AA5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58BADC3E" w14:textId="77777777" w:rsidTr="000E6691">
        <w:trPr>
          <w:trHeight w:val="496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4F8658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</w:pPr>
            <w:proofErr w:type="spellStart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t>Yaratıcılık</w:t>
            </w:r>
            <w:proofErr w:type="spellEnd"/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eastAsia="tr-TR"/>
              </w:rPr>
              <w:br/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eastAsia="tr-TR"/>
              </w:rPr>
              <w:t>Creativit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1B065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38BEAD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7BE3B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498692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BC5E29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7543E8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466FC7" w:rsidRPr="00886D4A" w14:paraId="5359FF10" w14:textId="77777777" w:rsidTr="000E6691">
        <w:trPr>
          <w:trHeight w:val="479"/>
        </w:trPr>
        <w:tc>
          <w:tcPr>
            <w:tcW w:w="28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3A022DF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Cs w:val="20"/>
                <w:lang w:val="tr-TR" w:eastAsia="tr-TR"/>
              </w:rPr>
              <w:t>Dış Görünüm</w:t>
            </w:r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br/>
            </w:r>
            <w:proofErr w:type="spellStart"/>
            <w:r w:rsidRPr="00886D4A">
              <w:rPr>
                <w:rFonts w:ascii="Times New Roman" w:eastAsia="Times New Roman" w:hAnsi="Times New Roman" w:cs="Times New Roman"/>
                <w:color w:val="000000"/>
                <w:szCs w:val="20"/>
                <w:lang w:val="tr-TR" w:eastAsia="tr-TR"/>
              </w:rPr>
              <w:t>Appearance</w:t>
            </w:r>
            <w:proofErr w:type="spellEnd"/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669185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939E3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5E9780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E6ED3A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27C135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2BE0BF" w14:textId="77777777" w:rsidR="00886D4A" w:rsidRPr="00886D4A" w:rsidRDefault="00886D4A" w:rsidP="00886D4A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886D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 </w:t>
            </w:r>
          </w:p>
        </w:tc>
      </w:tr>
    </w:tbl>
    <w:p w14:paraId="3E9AF66F" w14:textId="77777777" w:rsidR="00466FC7" w:rsidRDefault="00466FC7" w:rsidP="00BE206C">
      <w:pPr>
        <w:pStyle w:val="GvdeMetni"/>
        <w:ind w:left="173" w:right="422"/>
        <w:rPr>
          <w:rFonts w:ascii="Times New Roman" w:hAnsi="Times New Roman" w:cs="Times New Roman"/>
          <w:b/>
        </w:rPr>
      </w:pPr>
    </w:p>
    <w:p w14:paraId="59ECD032" w14:textId="77777777" w:rsidR="00BC3801" w:rsidRDefault="00BC3801" w:rsidP="00BE206C">
      <w:pPr>
        <w:pStyle w:val="GvdeMetni"/>
        <w:spacing w:line="276" w:lineRule="auto"/>
        <w:ind w:left="173" w:right="422"/>
        <w:rPr>
          <w:rStyle w:val="fontstyle21"/>
          <w:rFonts w:ascii="Times New Roman" w:hAnsi="Times New Roman"/>
          <w:b/>
          <w:bCs/>
          <w:i/>
          <w:iCs/>
        </w:rPr>
      </w:pPr>
      <w:proofErr w:type="spellStart"/>
      <w:r w:rsidRPr="00BC3801">
        <w:rPr>
          <w:rFonts w:ascii="Times New Roman" w:hAnsi="Times New Roman" w:cs="Times New Roman"/>
          <w:b/>
        </w:rPr>
        <w:t>Lütfen</w:t>
      </w:r>
      <w:proofErr w:type="spellEnd"/>
      <w:r w:rsidRPr="00BC3801">
        <w:rPr>
          <w:rFonts w:ascii="Times New Roman" w:hAnsi="Times New Roman" w:cs="Times New Roman"/>
          <w:b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eleştirileriniz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ve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öğrencinin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gelişim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ile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ilgil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tavsiyelerinizi</w:t>
      </w:r>
      <w:proofErr w:type="spellEnd"/>
      <w:r w:rsidRPr="00BC3801">
        <w:rPr>
          <w:rStyle w:val="fontstyle01"/>
          <w:sz w:val="20"/>
          <w:szCs w:val="20"/>
        </w:rPr>
        <w:t xml:space="preserve"> </w:t>
      </w:r>
      <w:proofErr w:type="spellStart"/>
      <w:r w:rsidRPr="00BC3801">
        <w:rPr>
          <w:rStyle w:val="fontstyle01"/>
          <w:sz w:val="20"/>
          <w:szCs w:val="20"/>
        </w:rPr>
        <w:t>belirtiniz</w:t>
      </w:r>
      <w:proofErr w:type="spellEnd"/>
      <w:r w:rsidRPr="00BC3801">
        <w:rPr>
          <w:rStyle w:val="fontstyle01"/>
          <w:sz w:val="20"/>
          <w:szCs w:val="20"/>
        </w:rPr>
        <w:t>.</w:t>
      </w:r>
      <w:r w:rsidR="00A365F7">
        <w:rPr>
          <w:rStyle w:val="fontstyle01"/>
          <w:sz w:val="20"/>
          <w:szCs w:val="20"/>
        </w:rPr>
        <w:t xml:space="preserve"> </w:t>
      </w:r>
      <w:proofErr w:type="spellStart"/>
      <w:r w:rsidR="00A365F7" w:rsidRPr="00030DE1">
        <w:rPr>
          <w:rStyle w:val="fontstyle01"/>
          <w:sz w:val="20"/>
          <w:szCs w:val="20"/>
        </w:rPr>
        <w:t>Gerekirse</w:t>
      </w:r>
      <w:proofErr w:type="spellEnd"/>
      <w:r w:rsidR="00A365F7" w:rsidRPr="00030DE1">
        <w:rPr>
          <w:rStyle w:val="fontstyle01"/>
          <w:sz w:val="20"/>
          <w:szCs w:val="20"/>
        </w:rPr>
        <w:t xml:space="preserve"> </w:t>
      </w:r>
      <w:proofErr w:type="spellStart"/>
      <w:r w:rsidR="00A365F7" w:rsidRPr="00030DE1">
        <w:rPr>
          <w:rStyle w:val="fontstyle01"/>
          <w:sz w:val="20"/>
          <w:szCs w:val="20"/>
        </w:rPr>
        <w:t>arka</w:t>
      </w:r>
      <w:proofErr w:type="spellEnd"/>
      <w:r w:rsidR="00A365F7" w:rsidRPr="00030DE1">
        <w:rPr>
          <w:rStyle w:val="fontstyle01"/>
          <w:sz w:val="20"/>
          <w:szCs w:val="20"/>
        </w:rPr>
        <w:t xml:space="preserve"> </w:t>
      </w:r>
      <w:proofErr w:type="spellStart"/>
      <w:r w:rsidR="00A365F7" w:rsidRPr="00030DE1">
        <w:rPr>
          <w:rStyle w:val="fontstyle01"/>
          <w:sz w:val="20"/>
          <w:szCs w:val="20"/>
        </w:rPr>
        <w:t>sayfayı</w:t>
      </w:r>
      <w:proofErr w:type="spellEnd"/>
      <w:r w:rsidR="00A365F7" w:rsidRPr="00030DE1">
        <w:rPr>
          <w:rStyle w:val="fontstyle01"/>
          <w:sz w:val="20"/>
          <w:szCs w:val="20"/>
        </w:rPr>
        <w:t xml:space="preserve"> da </w:t>
      </w:r>
      <w:proofErr w:type="spellStart"/>
      <w:r w:rsidR="00A365F7" w:rsidRPr="00030DE1">
        <w:rPr>
          <w:rStyle w:val="fontstyle01"/>
          <w:sz w:val="20"/>
          <w:szCs w:val="20"/>
        </w:rPr>
        <w:t>kullanabilirsiniz</w:t>
      </w:r>
      <w:proofErr w:type="spellEnd"/>
      <w:r w:rsidR="00A365F7" w:rsidRPr="00030DE1">
        <w:rPr>
          <w:rStyle w:val="fontstyle01"/>
          <w:sz w:val="20"/>
          <w:szCs w:val="20"/>
        </w:rPr>
        <w:t xml:space="preserve">. </w:t>
      </w:r>
      <w:r w:rsidRPr="00030DE1">
        <w:rPr>
          <w:rStyle w:val="fontstyle01"/>
          <w:b w:val="0"/>
          <w:bCs w:val="0"/>
          <w:i w:val="0"/>
          <w:iCs w:val="0"/>
          <w:sz w:val="20"/>
          <w:szCs w:val="20"/>
        </w:rPr>
        <w:br/>
      </w:r>
      <w:r w:rsidRPr="00BC3801">
        <w:rPr>
          <w:rStyle w:val="fontstyle21"/>
          <w:rFonts w:ascii="Times New Roman" w:hAnsi="Times New Roman" w:cs="Times New Roman"/>
        </w:rPr>
        <w:t>Please state your comments and suggestions on the progress of the trainee.</w:t>
      </w:r>
      <w:r w:rsidR="00A365F7">
        <w:rPr>
          <w:rStyle w:val="fontstyle21"/>
          <w:rFonts w:ascii="Times New Roman" w:hAnsi="Times New Roman" w:cs="Times New Roman"/>
        </w:rPr>
        <w:t xml:space="preserve"> </w:t>
      </w:r>
      <w:r w:rsidR="00A365F7" w:rsidRPr="00030DE1">
        <w:rPr>
          <w:rStyle w:val="fontstyle21"/>
          <w:rFonts w:ascii="Times New Roman" w:hAnsi="Times New Roman"/>
          <w:b/>
          <w:bCs/>
          <w:i/>
          <w:iCs/>
        </w:rPr>
        <w:t>If necessary, you can use the back page</w:t>
      </w:r>
      <w:r w:rsidR="002E45C7">
        <w:rPr>
          <w:rStyle w:val="fontstyle21"/>
          <w:rFonts w:ascii="Times New Roman" w:hAnsi="Times New Roman"/>
          <w:b/>
          <w:bCs/>
          <w:i/>
          <w:iCs/>
        </w:rPr>
        <w:t>.</w:t>
      </w:r>
    </w:p>
    <w:tbl>
      <w:tblPr>
        <w:tblStyle w:val="TabloKlavuzu"/>
        <w:tblW w:w="0" w:type="auto"/>
        <w:tblInd w:w="173" w:type="dxa"/>
        <w:tblLook w:val="04A0" w:firstRow="1" w:lastRow="0" w:firstColumn="1" w:lastColumn="0" w:noHBand="0" w:noVBand="1"/>
      </w:tblPr>
      <w:tblGrid>
        <w:gridCol w:w="10882"/>
      </w:tblGrid>
      <w:tr w:rsidR="00E126C8" w14:paraId="2F296CE9" w14:textId="77777777" w:rsidTr="00E126C8">
        <w:tc>
          <w:tcPr>
            <w:tcW w:w="11055" w:type="dxa"/>
          </w:tcPr>
          <w:p w14:paraId="6CFC0021" w14:textId="77777777"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  <w:p w14:paraId="1A9DD665" w14:textId="77777777"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  <w:p w14:paraId="3436A374" w14:textId="77777777"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</w:tc>
      </w:tr>
    </w:tbl>
    <w:p w14:paraId="63440354" w14:textId="77777777" w:rsidR="00466FC7" w:rsidRDefault="00466FC7" w:rsidP="00BC3801">
      <w:pPr>
        <w:pStyle w:val="GvdeMetni"/>
        <w:spacing w:line="360" w:lineRule="auto"/>
        <w:ind w:left="173" w:right="422"/>
        <w:rPr>
          <w:rStyle w:val="fontstyle21"/>
          <w:rFonts w:ascii="Times New Roman" w:hAnsi="Times New Roman"/>
        </w:rPr>
      </w:pPr>
    </w:p>
    <w:p w14:paraId="4340A1CE" w14:textId="77777777" w:rsidR="00E126C8" w:rsidRPr="00331EF8" w:rsidRDefault="00E126C8" w:rsidP="00BC3801">
      <w:pPr>
        <w:pStyle w:val="GvdeMetni"/>
        <w:spacing w:line="360" w:lineRule="auto"/>
        <w:ind w:left="173" w:right="422"/>
        <w:rPr>
          <w:rStyle w:val="fontstyle21"/>
          <w:rFonts w:ascii="Times New Roman" w:hAnsi="Times New Roman"/>
          <w:b/>
        </w:rPr>
      </w:pPr>
      <w:proofErr w:type="spellStart"/>
      <w:r w:rsidRPr="00331EF8">
        <w:rPr>
          <w:rStyle w:val="fontstyle21"/>
          <w:rFonts w:ascii="Times New Roman" w:hAnsi="Times New Roman"/>
          <w:b/>
        </w:rPr>
        <w:t>Değerlendiren</w:t>
      </w:r>
      <w:proofErr w:type="spellEnd"/>
      <w:r w:rsidRPr="00331EF8">
        <w:rPr>
          <w:rStyle w:val="fontstyle21"/>
          <w:rFonts w:ascii="Times New Roman" w:hAnsi="Times New Roman"/>
          <w:b/>
        </w:rPr>
        <w:t xml:space="preserve"> / </w:t>
      </w:r>
      <w:proofErr w:type="spellStart"/>
      <w:r w:rsidRPr="00331EF8">
        <w:rPr>
          <w:rStyle w:val="fontstyle21"/>
          <w:rFonts w:ascii="Times New Roman" w:hAnsi="Times New Roman"/>
          <w:b/>
        </w:rPr>
        <w:t>Evaluater</w:t>
      </w:r>
      <w:proofErr w:type="spellEnd"/>
    </w:p>
    <w:tbl>
      <w:tblPr>
        <w:tblStyle w:val="TabloKlavuzu"/>
        <w:tblW w:w="0" w:type="auto"/>
        <w:tblInd w:w="173" w:type="dxa"/>
        <w:tblLook w:val="04A0" w:firstRow="1" w:lastRow="0" w:firstColumn="1" w:lastColumn="0" w:noHBand="0" w:noVBand="1"/>
      </w:tblPr>
      <w:tblGrid>
        <w:gridCol w:w="5441"/>
        <w:gridCol w:w="5441"/>
      </w:tblGrid>
      <w:tr w:rsidR="00E126C8" w14:paraId="4321663F" w14:textId="77777777" w:rsidTr="00E126C8">
        <w:tc>
          <w:tcPr>
            <w:tcW w:w="5527" w:type="dxa"/>
          </w:tcPr>
          <w:p w14:paraId="218C3215" w14:textId="77777777" w:rsidR="00E126C8" w:rsidRDefault="00E126C8" w:rsidP="00E126C8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Adı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– </w:t>
            </w:r>
            <w:proofErr w:type="spellStart"/>
            <w:r>
              <w:rPr>
                <w:rStyle w:val="fontstyle21"/>
                <w:rFonts w:ascii="Times New Roman" w:hAnsi="Times New Roman"/>
              </w:rPr>
              <w:t>Soyadı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Name – Surname:</w:t>
            </w:r>
          </w:p>
        </w:tc>
        <w:tc>
          <w:tcPr>
            <w:tcW w:w="5528" w:type="dxa"/>
          </w:tcPr>
          <w:p w14:paraId="1A6A05BB" w14:textId="77777777"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İmza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fontstyle21"/>
                <w:rFonts w:ascii="Times New Roman" w:hAnsi="Times New Roman"/>
              </w:rPr>
              <w:t>ve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fontstyle21"/>
                <w:rFonts w:ascii="Times New Roman" w:hAnsi="Times New Roman"/>
              </w:rPr>
              <w:t>Mühür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Signature and Stamp</w:t>
            </w:r>
          </w:p>
          <w:p w14:paraId="706A8FF4" w14:textId="77777777" w:rsidR="00E126C8" w:rsidRDefault="00E126C8" w:rsidP="00BC3801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</w:p>
        </w:tc>
      </w:tr>
      <w:tr w:rsidR="00E126C8" w14:paraId="091DCEE1" w14:textId="77777777" w:rsidTr="00E126C8">
        <w:tc>
          <w:tcPr>
            <w:tcW w:w="5527" w:type="dxa"/>
          </w:tcPr>
          <w:p w14:paraId="735C5A39" w14:textId="77777777" w:rsidR="00E126C8" w:rsidRDefault="00E126C8" w:rsidP="00BE206C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Ünvanı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Title:</w:t>
            </w:r>
          </w:p>
        </w:tc>
        <w:tc>
          <w:tcPr>
            <w:tcW w:w="5528" w:type="dxa"/>
          </w:tcPr>
          <w:p w14:paraId="38FE26A8" w14:textId="77777777" w:rsidR="00E126C8" w:rsidRDefault="00E126C8" w:rsidP="00BE206C">
            <w:pPr>
              <w:pStyle w:val="GvdeMetni"/>
              <w:spacing w:line="360" w:lineRule="auto"/>
              <w:ind w:right="422"/>
              <w:rPr>
                <w:rStyle w:val="fontstyle21"/>
                <w:rFonts w:ascii="Times New Roman" w:hAnsi="Times New Roman"/>
              </w:rPr>
            </w:pPr>
            <w:proofErr w:type="spellStart"/>
            <w:r>
              <w:rPr>
                <w:rStyle w:val="fontstyle21"/>
                <w:rFonts w:ascii="Times New Roman" w:hAnsi="Times New Roman"/>
              </w:rPr>
              <w:t>Tarih</w:t>
            </w:r>
            <w:proofErr w:type="spellEnd"/>
            <w:r>
              <w:rPr>
                <w:rStyle w:val="fontstyle21"/>
                <w:rFonts w:ascii="Times New Roman" w:hAnsi="Times New Roman"/>
              </w:rPr>
              <w:t xml:space="preserve"> / Date:</w:t>
            </w:r>
          </w:p>
        </w:tc>
      </w:tr>
    </w:tbl>
    <w:p w14:paraId="57964B07" w14:textId="77777777" w:rsidR="00E126C8" w:rsidRDefault="00E126C8" w:rsidP="00BC3801">
      <w:pPr>
        <w:pStyle w:val="GvdeMetni"/>
        <w:spacing w:line="360" w:lineRule="auto"/>
        <w:ind w:left="173" w:right="422"/>
        <w:rPr>
          <w:rStyle w:val="fontstyle21"/>
          <w:rFonts w:ascii="Times New Roman" w:hAnsi="Times New Roman"/>
        </w:rPr>
      </w:pPr>
    </w:p>
    <w:p w14:paraId="3BC93BB6" w14:textId="77777777" w:rsidR="000D16B2" w:rsidRDefault="000D16B2" w:rsidP="00E126C8">
      <w:pPr>
        <w:pStyle w:val="GvdeMetni"/>
        <w:spacing w:line="58" w:lineRule="exact"/>
        <w:ind w:left="127"/>
        <w:rPr>
          <w:rFonts w:ascii="Times New Roman" w:hAnsi="Times New Roman" w:cs="Times New Roman"/>
        </w:rPr>
      </w:pPr>
    </w:p>
    <w:sectPr w:rsidR="000D16B2" w:rsidSect="00466FC7">
      <w:headerReference w:type="default" r:id="rId6"/>
      <w:footerReference w:type="default" r:id="rId7"/>
      <w:type w:val="continuous"/>
      <w:pgSz w:w="11910" w:h="16840"/>
      <w:pgMar w:top="1179" w:right="278" w:bottom="879" w:left="567" w:header="56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A2C9A" w14:textId="77777777" w:rsidR="00611F92" w:rsidRDefault="00611F92" w:rsidP="005F12DE">
      <w:r>
        <w:separator/>
      </w:r>
    </w:p>
  </w:endnote>
  <w:endnote w:type="continuationSeparator" w:id="0">
    <w:p w14:paraId="2DFCEEE5" w14:textId="77777777" w:rsidR="00611F92" w:rsidRDefault="00611F92" w:rsidP="005F1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CBA47" w14:textId="34A052A4" w:rsidR="005F12DE" w:rsidRPr="00E02435" w:rsidRDefault="00E02435" w:rsidP="00E02435">
    <w:pPr>
      <w:pStyle w:val="AltBilgi"/>
      <w:rPr>
        <w:rFonts w:asciiTheme="minorHAnsi" w:eastAsiaTheme="minorHAnsi" w:hAnsiTheme="minorHAnsi" w:cstheme="minorBidi"/>
        <w:sz w:val="18"/>
      </w:rPr>
    </w:pPr>
    <w:r>
      <w:rPr>
        <w:sz w:val="18"/>
      </w:rPr>
      <w:t xml:space="preserve">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0349F" w14:textId="77777777" w:rsidR="00611F92" w:rsidRDefault="00611F92" w:rsidP="005F12DE">
      <w:r>
        <w:separator/>
      </w:r>
    </w:p>
  </w:footnote>
  <w:footnote w:type="continuationSeparator" w:id="0">
    <w:p w14:paraId="3E2C640F" w14:textId="77777777" w:rsidR="00611F92" w:rsidRDefault="00611F92" w:rsidP="005F12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CBAE8" w14:textId="32F4CAC0" w:rsidR="00D95649" w:rsidRPr="00D95649" w:rsidRDefault="00D95649" w:rsidP="00D95649">
    <w:pPr>
      <w:pStyle w:val="GvdeMetni"/>
      <w:ind w:right="422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FC21CB" wp14:editId="2BA9661A">
              <wp:simplePos x="0" y="0"/>
              <wp:positionH relativeFrom="column">
                <wp:posOffset>2145030</wp:posOffset>
              </wp:positionH>
              <wp:positionV relativeFrom="paragraph">
                <wp:posOffset>64135</wp:posOffset>
              </wp:positionV>
              <wp:extent cx="4743450" cy="847725"/>
              <wp:effectExtent l="0" t="0" r="0" b="9525"/>
              <wp:wrapNone/>
              <wp:docPr id="35" name="Metin Kutusu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43450" cy="8477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16F38A3" w14:textId="77777777" w:rsidR="00D95649" w:rsidRDefault="00D95649" w:rsidP="00D95649">
                          <w:pPr>
                            <w:pStyle w:val="GvdeMetni"/>
                            <w:ind w:right="422"/>
                            <w:jc w:val="right"/>
                            <w:rPr>
                              <w:rStyle w:val="fontstyle01"/>
                              <w:sz w:val="20"/>
                              <w:szCs w:val="20"/>
                            </w:rPr>
                          </w:pPr>
                          <w:r w:rsidRPr="005E4F29">
                            <w:rPr>
                              <w:rStyle w:val="fontstyle01"/>
                              <w:sz w:val="20"/>
                              <w:szCs w:val="20"/>
                            </w:rPr>
                            <w:t>İŞYER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İ EĞİ</w:t>
                          </w:r>
                          <w:r w:rsidRPr="005E4F29">
                            <w:rPr>
                              <w:rStyle w:val="fontstyle01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İMİ</w:t>
                          </w:r>
                          <w:r w:rsidRPr="005E4F29"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DEĞERLENDİRME FORMU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/ </w:t>
                          </w:r>
                          <w:r w:rsidRPr="004A352F">
                            <w:rPr>
                              <w:rStyle w:val="fontstyle01"/>
                              <w:sz w:val="20"/>
                              <w:szCs w:val="20"/>
                            </w:rPr>
                            <w:t>WORKPLACE TRAINING EVALUATION FORM</w:t>
                          </w: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*</w:t>
                          </w:r>
                        </w:p>
                        <w:p w14:paraId="52DCCA10" w14:textId="77777777" w:rsidR="00D95649" w:rsidRDefault="00D95649" w:rsidP="00D95649">
                          <w:pPr>
                            <w:pStyle w:val="GvdeMetni"/>
                            <w:ind w:left="8640" w:right="422" w:firstLine="720"/>
                            <w:jc w:val="right"/>
                            <w:rPr>
                              <w:rStyle w:val="fontstyle01"/>
                              <w:sz w:val="20"/>
                              <w:szCs w:val="20"/>
                            </w:rPr>
                          </w:pPr>
                        </w:p>
                        <w:p w14:paraId="7B40A399" w14:textId="77777777" w:rsidR="00D95649" w:rsidRPr="005E4F29" w:rsidRDefault="00D95649" w:rsidP="00D95649">
                          <w:pPr>
                            <w:pStyle w:val="GvdeMetni"/>
                            <w:ind w:right="422"/>
                            <w:jc w:val="right"/>
                            <w:rPr>
                              <w:rStyle w:val="fontstyle01"/>
                              <w:sz w:val="20"/>
                              <w:szCs w:val="20"/>
                            </w:rPr>
                          </w:pPr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* Bu form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işyeri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yetkilileri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tarafından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>doldurulacaktır</w:t>
                          </w:r>
                          <w:proofErr w:type="spellEnd"/>
                          <w:r>
                            <w:rPr>
                              <w:rStyle w:val="fontstyle01"/>
                              <w:sz w:val="20"/>
                              <w:szCs w:val="20"/>
                            </w:rPr>
                            <w:t xml:space="preserve">. </w:t>
                          </w:r>
                          <w:r w:rsidRPr="004A352F">
                            <w:rPr>
                              <w:rStyle w:val="fontstyle01"/>
                              <w:sz w:val="20"/>
                              <w:szCs w:val="20"/>
                            </w:rPr>
                            <w:t>(</w:t>
                          </w:r>
                          <w:r w:rsidRPr="00D95649">
                            <w:rPr>
                              <w:rStyle w:val="fontstyle01"/>
                              <w:sz w:val="20"/>
                              <w:szCs w:val="20"/>
                            </w:rPr>
                            <w:t>This section will be filled-up by the establishment</w:t>
                          </w:r>
                          <w:r w:rsidRPr="004A352F">
                            <w:rPr>
                              <w:rStyle w:val="fontstyle01"/>
                              <w:sz w:val="20"/>
                              <w:szCs w:val="20"/>
                            </w:rPr>
                            <w:t>)</w:t>
                          </w:r>
                        </w:p>
                        <w:p w14:paraId="79D111F9" w14:textId="77777777" w:rsidR="00D95649" w:rsidRDefault="00D9564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FC21CB" id="_x0000_t202" coordsize="21600,21600" o:spt="202" path="m,l,21600r21600,l21600,xe">
              <v:stroke joinstyle="miter"/>
              <v:path gradientshapeok="t" o:connecttype="rect"/>
            </v:shapetype>
            <v:shape id="Metin Kutusu 35" o:spid="_x0000_s1026" type="#_x0000_t202" style="position:absolute;margin-left:168.9pt;margin-top:5.05pt;width:373.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" fillcolor="white [3201]" stroked="f" strokeweight=".5pt">
              <v:textbox>
                <w:txbxContent>
                  <w:p w14:paraId="716F38A3" w14:textId="77777777" w:rsidR="00D95649" w:rsidRDefault="00D95649" w:rsidP="00D95649">
                    <w:pPr>
                      <w:pStyle w:val="GvdeMetni"/>
                      <w:ind w:right="422"/>
                      <w:jc w:val="right"/>
                      <w:rPr>
                        <w:rStyle w:val="fontstyle01"/>
                        <w:sz w:val="20"/>
                        <w:szCs w:val="20"/>
                      </w:rPr>
                    </w:pPr>
                    <w:r w:rsidRPr="005E4F29">
                      <w:rPr>
                        <w:rStyle w:val="fontstyle01"/>
                        <w:sz w:val="20"/>
                        <w:szCs w:val="20"/>
                      </w:rPr>
                      <w:t>İŞYER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>İ EĞİ</w:t>
                    </w:r>
                    <w:r w:rsidRPr="005E4F29">
                      <w:rPr>
                        <w:rStyle w:val="fontstyle01"/>
                        <w:sz w:val="20"/>
                        <w:szCs w:val="20"/>
                      </w:rPr>
                      <w:t>T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>İMİ</w:t>
                    </w:r>
                    <w:r w:rsidRPr="005E4F29">
                      <w:rPr>
                        <w:rStyle w:val="fontstyle01"/>
                        <w:sz w:val="20"/>
                        <w:szCs w:val="20"/>
                      </w:rPr>
                      <w:t xml:space="preserve"> DEĞERLENDİRME FORMU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/ </w:t>
                    </w:r>
                    <w:r w:rsidRPr="004A352F">
                      <w:rPr>
                        <w:rStyle w:val="fontstyle01"/>
                        <w:sz w:val="20"/>
                        <w:szCs w:val="20"/>
                      </w:rPr>
                      <w:t>WORKPLACE TRAINING EVALUATION FORM</w:t>
                    </w:r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*</w:t>
                    </w:r>
                  </w:p>
                  <w:p w14:paraId="52DCCA10" w14:textId="77777777" w:rsidR="00D95649" w:rsidRDefault="00D95649" w:rsidP="00D95649">
                    <w:pPr>
                      <w:pStyle w:val="GvdeMetni"/>
                      <w:ind w:left="8640" w:right="422" w:firstLine="720"/>
                      <w:jc w:val="right"/>
                      <w:rPr>
                        <w:rStyle w:val="fontstyle01"/>
                        <w:sz w:val="20"/>
                        <w:szCs w:val="20"/>
                      </w:rPr>
                    </w:pPr>
                  </w:p>
                  <w:p w14:paraId="7B40A399" w14:textId="77777777" w:rsidR="00D95649" w:rsidRPr="005E4F29" w:rsidRDefault="00D95649" w:rsidP="00D95649">
                    <w:pPr>
                      <w:pStyle w:val="GvdeMetni"/>
                      <w:ind w:right="422"/>
                      <w:jc w:val="right"/>
                      <w:rPr>
                        <w:rStyle w:val="fontstyle01"/>
                        <w:sz w:val="20"/>
                        <w:szCs w:val="20"/>
                      </w:rPr>
                    </w:pPr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* Bu form </w:t>
                    </w:r>
                    <w:proofErr w:type="spellStart"/>
                    <w:r>
                      <w:rPr>
                        <w:rStyle w:val="fontstyle01"/>
                        <w:sz w:val="20"/>
                        <w:szCs w:val="20"/>
                      </w:rPr>
                      <w:t>işyeri</w:t>
                    </w:r>
                    <w:proofErr w:type="spellEnd"/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Style w:val="fontstyle01"/>
                        <w:sz w:val="20"/>
                        <w:szCs w:val="20"/>
                      </w:rPr>
                      <w:t>yetkilileri</w:t>
                    </w:r>
                    <w:proofErr w:type="spellEnd"/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Style w:val="fontstyle01"/>
                        <w:sz w:val="20"/>
                        <w:szCs w:val="20"/>
                      </w:rPr>
                      <w:t>tarafından</w:t>
                    </w:r>
                    <w:proofErr w:type="spellEnd"/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Style w:val="fontstyle01"/>
                        <w:sz w:val="20"/>
                        <w:szCs w:val="20"/>
                      </w:rPr>
                      <w:t>doldurulacaktır</w:t>
                    </w:r>
                    <w:proofErr w:type="spellEnd"/>
                    <w:r>
                      <w:rPr>
                        <w:rStyle w:val="fontstyle01"/>
                        <w:sz w:val="20"/>
                        <w:szCs w:val="20"/>
                      </w:rPr>
                      <w:t xml:space="preserve">. </w:t>
                    </w:r>
                    <w:r w:rsidRPr="004A352F">
                      <w:rPr>
                        <w:rStyle w:val="fontstyle01"/>
                        <w:sz w:val="20"/>
                        <w:szCs w:val="20"/>
                      </w:rPr>
                      <w:t>(</w:t>
                    </w:r>
                    <w:r w:rsidRPr="00D95649">
                      <w:rPr>
                        <w:rStyle w:val="fontstyle01"/>
                        <w:sz w:val="20"/>
                        <w:szCs w:val="20"/>
                      </w:rPr>
                      <w:t>This section will be filled-up by the establishment</w:t>
                    </w:r>
                    <w:r w:rsidRPr="004A352F">
                      <w:rPr>
                        <w:rStyle w:val="fontstyle01"/>
                        <w:sz w:val="20"/>
                        <w:szCs w:val="20"/>
                      </w:rPr>
                      <w:t>)</w:t>
                    </w:r>
                  </w:p>
                  <w:p w14:paraId="79D111F9" w14:textId="77777777" w:rsidR="00D95649" w:rsidRDefault="00D95649"/>
                </w:txbxContent>
              </v:textbox>
            </v:shape>
          </w:pict>
        </mc:Fallback>
      </mc:AlternateContent>
    </w:r>
    <w:r>
      <w:rPr>
        <w:noProof/>
        <w:lang w:val="tr-TR" w:eastAsia="tr-TR"/>
      </w:rPr>
      <w:t xml:space="preserve">      </w:t>
    </w:r>
    <w:r>
      <w:rPr>
        <w:rStyle w:val="fontstyle01"/>
        <w:sz w:val="20"/>
        <w:szCs w:val="20"/>
      </w:rPr>
      <w:tab/>
    </w:r>
    <w:r w:rsidR="00A73F23">
      <w:rPr>
        <w:noProof/>
      </w:rPr>
      <w:drawing>
        <wp:inline distT="0" distB="0" distL="0" distR="0" wp14:anchorId="04B0DFA9" wp14:editId="7D514C9B">
          <wp:extent cx="871337" cy="871337"/>
          <wp:effectExtent l="0" t="0" r="5080" b="5080"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0291" cy="880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  <w:r>
      <w:rPr>
        <w:rStyle w:val="fontstyle01"/>
        <w:sz w:val="20"/>
        <w:szCs w:val="2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Q2Mzc1NDY3MbZU0lEKTi0uzszPAykwqgUA5FRhTCwAAAA="/>
  </w:docVars>
  <w:rsids>
    <w:rsidRoot w:val="000D16B2"/>
    <w:rsid w:val="00030DE1"/>
    <w:rsid w:val="000670AA"/>
    <w:rsid w:val="000D16B2"/>
    <w:rsid w:val="000E6691"/>
    <w:rsid w:val="001038F3"/>
    <w:rsid w:val="001F266D"/>
    <w:rsid w:val="0023347E"/>
    <w:rsid w:val="002529AF"/>
    <w:rsid w:val="002D4066"/>
    <w:rsid w:val="002E45C7"/>
    <w:rsid w:val="00301C93"/>
    <w:rsid w:val="00331EF8"/>
    <w:rsid w:val="00347ADA"/>
    <w:rsid w:val="00363061"/>
    <w:rsid w:val="00385E48"/>
    <w:rsid w:val="00387C27"/>
    <w:rsid w:val="00407D64"/>
    <w:rsid w:val="004658EC"/>
    <w:rsid w:val="00466FC7"/>
    <w:rsid w:val="004A352F"/>
    <w:rsid w:val="004B0A8D"/>
    <w:rsid w:val="00530A12"/>
    <w:rsid w:val="00537E71"/>
    <w:rsid w:val="005E4F29"/>
    <w:rsid w:val="005F12DE"/>
    <w:rsid w:val="00611F92"/>
    <w:rsid w:val="006530DC"/>
    <w:rsid w:val="00777087"/>
    <w:rsid w:val="007F1076"/>
    <w:rsid w:val="008436C0"/>
    <w:rsid w:val="00886D4A"/>
    <w:rsid w:val="009902E9"/>
    <w:rsid w:val="00A365F7"/>
    <w:rsid w:val="00A73F23"/>
    <w:rsid w:val="00A92C08"/>
    <w:rsid w:val="00AA5604"/>
    <w:rsid w:val="00AF05C0"/>
    <w:rsid w:val="00B840DB"/>
    <w:rsid w:val="00BC3801"/>
    <w:rsid w:val="00BE206C"/>
    <w:rsid w:val="00C96FD9"/>
    <w:rsid w:val="00D04BEB"/>
    <w:rsid w:val="00D07777"/>
    <w:rsid w:val="00D313B2"/>
    <w:rsid w:val="00D54B32"/>
    <w:rsid w:val="00D74977"/>
    <w:rsid w:val="00D95649"/>
    <w:rsid w:val="00E02435"/>
    <w:rsid w:val="00E126C8"/>
    <w:rsid w:val="00E40FAF"/>
    <w:rsid w:val="00E67B2A"/>
    <w:rsid w:val="00EA5F19"/>
    <w:rsid w:val="00ED2E5E"/>
    <w:rsid w:val="00F155AA"/>
    <w:rsid w:val="00FA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137611"/>
  <w15:docId w15:val="{EAA53933-B244-4647-96D8-5B58BC074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D16B2"/>
    <w:rPr>
      <w:rFonts w:ascii="Calibri" w:eastAsia="Calibri" w:hAnsi="Calibri"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16B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0D16B2"/>
    <w:rPr>
      <w:sz w:val="20"/>
      <w:szCs w:val="20"/>
    </w:rPr>
  </w:style>
  <w:style w:type="paragraph" w:customStyle="1" w:styleId="Balk11">
    <w:name w:val="Başlık 11"/>
    <w:basedOn w:val="Normal"/>
    <w:uiPriority w:val="1"/>
    <w:qFormat/>
    <w:rsid w:val="000D16B2"/>
    <w:pPr>
      <w:ind w:left="173" w:right="422"/>
      <w:outlineLvl w:val="1"/>
    </w:pPr>
    <w:rPr>
      <w:b/>
      <w:bCs/>
      <w:sz w:val="20"/>
      <w:szCs w:val="20"/>
    </w:rPr>
  </w:style>
  <w:style w:type="paragraph" w:styleId="ListeParagraf">
    <w:name w:val="List Paragraph"/>
    <w:basedOn w:val="Normal"/>
    <w:uiPriority w:val="1"/>
    <w:qFormat/>
    <w:rsid w:val="000D16B2"/>
  </w:style>
  <w:style w:type="paragraph" w:customStyle="1" w:styleId="TableParagraph">
    <w:name w:val="Table Paragraph"/>
    <w:basedOn w:val="Normal"/>
    <w:uiPriority w:val="1"/>
    <w:qFormat/>
    <w:rsid w:val="000D16B2"/>
    <w:pPr>
      <w:spacing w:line="231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407D6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7D64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F12DE"/>
    <w:rPr>
      <w:rFonts w:ascii="Calibri" w:eastAsia="Calibri" w:hAnsi="Calibri" w:cs="Calibri"/>
    </w:rPr>
  </w:style>
  <w:style w:type="paragraph" w:styleId="AltBilgi">
    <w:name w:val="footer"/>
    <w:basedOn w:val="Normal"/>
    <w:link w:val="AltBilgiChar"/>
    <w:uiPriority w:val="99"/>
    <w:unhideWhenUsed/>
    <w:rsid w:val="005F12D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F12DE"/>
    <w:rPr>
      <w:rFonts w:ascii="Calibri" w:eastAsia="Calibri" w:hAnsi="Calibri" w:cs="Calibri"/>
    </w:rPr>
  </w:style>
  <w:style w:type="character" w:customStyle="1" w:styleId="fontstyle01">
    <w:name w:val="fontstyle01"/>
    <w:basedOn w:val="VarsaylanParagrafYazTipi"/>
    <w:rsid w:val="005E4F29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D956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VarsaylanParagrafYazTipi"/>
    <w:rsid w:val="00537E71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D54B3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54B3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54B32"/>
    <w:rPr>
      <w:rFonts w:ascii="Calibri" w:eastAsia="Calibri" w:hAnsi="Calibri" w:cs="Calibri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54B3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54B32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itapci</dc:creator>
  <cp:lastModifiedBy>Boran TOKER</cp:lastModifiedBy>
  <cp:revision>26</cp:revision>
  <dcterms:created xsi:type="dcterms:W3CDTF">2021-02-01T11:39:00Z</dcterms:created>
  <dcterms:modified xsi:type="dcterms:W3CDTF">2022-11-3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2T00:00:00Z</vt:filetime>
  </property>
  <property fmtid="{D5CDD505-2E9C-101B-9397-08002B2CF9AE}" pid="3" name="LastSaved">
    <vt:filetime>2017-08-02T00:00:00Z</vt:filetime>
  </property>
</Properties>
</file>